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8B7AF" w14:textId="77777777" w:rsidR="00DF02E2" w:rsidRPr="00DF02E2" w:rsidRDefault="00DF02E2" w:rsidP="00DF02E2">
      <w:pPr>
        <w:rPr>
          <w:i/>
          <w:iCs/>
          <w:sz w:val="24"/>
          <w:szCs w:val="24"/>
        </w:rPr>
      </w:pPr>
      <w:r w:rsidRPr="00DF02E2">
        <w:rPr>
          <w:i/>
          <w:iCs/>
          <w:sz w:val="24"/>
          <w:szCs w:val="24"/>
        </w:rPr>
        <w:t>You have now read Jonathan Swift’s satirical essay, A Modest Proposal. For this paper, you will be digging deep into Swift’s article and picking apart the strategies that he uses to make his argument, specifically in the way he uses satire to make his point. You will explain the processes he uses to make his argument, as well as the effectiveness of that argument to the reader.</w:t>
      </w:r>
    </w:p>
    <w:p w14:paraId="36DB9E00" w14:textId="77777777" w:rsidR="00DF02E2" w:rsidRPr="00DF02E2" w:rsidRDefault="00DF02E2" w:rsidP="00DF02E2">
      <w:pPr>
        <w:rPr>
          <w:i/>
          <w:iCs/>
          <w:sz w:val="24"/>
          <w:szCs w:val="24"/>
        </w:rPr>
      </w:pPr>
      <w:r w:rsidRPr="00DF02E2">
        <w:rPr>
          <w:i/>
          <w:iCs/>
          <w:sz w:val="24"/>
          <w:szCs w:val="24"/>
        </w:rPr>
        <w:t>You may do a bit of outside research if you would like to reference the historical context in which Swift’s essay was written (when, why, etc.), but I do not want you to draw on any outside sources for quotes in your paper in regard to Swift’s argument itself. This means: do not use anyone else’s opinions in analysis of the essay. Please only use your own analysis of the facts and focus on using Swift’s text alone and how it effectively—or ineffectively, if you believe so—it argues his point.</w:t>
      </w:r>
    </w:p>
    <w:p w14:paraId="17AE946F" w14:textId="77777777" w:rsidR="00D15BD5" w:rsidRPr="00722D85" w:rsidRDefault="00D15BD5">
      <w:pPr>
        <w:rPr>
          <w:i/>
          <w:iCs/>
          <w:sz w:val="24"/>
          <w:szCs w:val="24"/>
        </w:rPr>
      </w:pPr>
    </w:p>
    <w:sectPr w:rsidR="00D15BD5" w:rsidRPr="00722D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yMjExMDQwsjAxMDVV0lEKTi0uzszPAykwrAUAJQJ01CwAAAA="/>
  </w:docVars>
  <w:rsids>
    <w:rsidRoot w:val="00DF02E2"/>
    <w:rsid w:val="00722D85"/>
    <w:rsid w:val="00D15BD5"/>
    <w:rsid w:val="00DF0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DA55A"/>
  <w15:chartTrackingRefBased/>
  <w15:docId w15:val="{2B5D3172-98BA-47AA-97CB-E3AEA0961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380109">
      <w:bodyDiv w:val="1"/>
      <w:marLeft w:val="0"/>
      <w:marRight w:val="0"/>
      <w:marTop w:val="0"/>
      <w:marBottom w:val="0"/>
      <w:divBdr>
        <w:top w:val="none" w:sz="0" w:space="0" w:color="auto"/>
        <w:left w:val="none" w:sz="0" w:space="0" w:color="auto"/>
        <w:bottom w:val="none" w:sz="0" w:space="0" w:color="auto"/>
        <w:right w:val="none" w:sz="0" w:space="0" w:color="auto"/>
      </w:divBdr>
      <w:divsChild>
        <w:div w:id="1678924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1</Words>
  <Characters>749</Characters>
  <Application>Microsoft Office Word</Application>
  <DocSecurity>0</DocSecurity>
  <Lines>6</Lines>
  <Paragraphs>1</Paragraphs>
  <ScaleCrop>false</ScaleCrop>
  <Company/>
  <LinksUpToDate>false</LinksUpToDate>
  <CharactersWithSpaces>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8T14:46:00Z</dcterms:created>
  <dcterms:modified xsi:type="dcterms:W3CDTF">2022-03-08T14:46:00Z</dcterms:modified>
</cp:coreProperties>
</file>